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DDD23" w14:textId="36BCAC43" w:rsidR="00982434" w:rsidRPr="004632B3" w:rsidRDefault="00367036" w:rsidP="004632B3">
      <w:pPr>
        <w:pStyle w:val="Heading1"/>
        <w:jc w:val="center"/>
        <w:rPr>
          <w:sz w:val="48"/>
          <w:szCs w:val="40"/>
          <w:lang w:val="bg-BG"/>
        </w:rPr>
      </w:pPr>
      <w:r>
        <w:rPr>
          <w:sz w:val="48"/>
          <w:szCs w:val="40"/>
        </w:rPr>
        <w:t>Lab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1AE97896" w14:textId="77777777" w:rsidR="00367036" w:rsidRDefault="00A20C60" w:rsidP="00A20C60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3743C9"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</w:p>
    <w:p w14:paraId="0EC95B94" w14:textId="287E9366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1D4819DC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Student Information</w:t>
      </w:r>
    </w:p>
    <w:p w14:paraId="6B5CDE2E" w14:textId="72B67E45" w:rsidR="00367036" w:rsidRDefault="00367036" w:rsidP="00367036">
      <w:r w:rsidRPr="00CE466A">
        <w:t xml:space="preserve">You will be given 3 lines of input – </w:t>
      </w:r>
      <w:r w:rsidRPr="00367036">
        <w:rPr>
          <w:b/>
          <w:bCs/>
        </w:rPr>
        <w:t>student name</w:t>
      </w:r>
      <w:r>
        <w:rPr>
          <w:b/>
          <w:bCs/>
        </w:rPr>
        <w:t xml:space="preserve"> (string)</w:t>
      </w:r>
      <w:r w:rsidRPr="00CE466A">
        <w:t xml:space="preserve">, </w:t>
      </w:r>
      <w:r w:rsidRPr="00367036">
        <w:rPr>
          <w:b/>
          <w:bCs/>
        </w:rPr>
        <w:t>age</w:t>
      </w:r>
      <w:r>
        <w:rPr>
          <w:b/>
          <w:bCs/>
        </w:rPr>
        <w:t xml:space="preserve"> (integer number)</w:t>
      </w:r>
      <w:r>
        <w:t>,</w:t>
      </w:r>
      <w:r w:rsidRPr="00CE466A">
        <w:t xml:space="preserve"> and </w:t>
      </w:r>
      <w:r w:rsidRPr="00367036">
        <w:rPr>
          <w:b/>
          <w:bCs/>
        </w:rPr>
        <w:t>average grade</w:t>
      </w:r>
      <w:r>
        <w:rPr>
          <w:b/>
          <w:bCs/>
        </w:rPr>
        <w:t xml:space="preserve"> (</w:t>
      </w:r>
      <w:r>
        <w:rPr>
          <w:b/>
        </w:rPr>
        <w:t>floating-point number</w:t>
      </w:r>
      <w:r>
        <w:rPr>
          <w:b/>
          <w:bCs/>
        </w:rPr>
        <w:t>)</w:t>
      </w:r>
      <w:r w:rsidRPr="00CE466A">
        <w:t>. Your task is to print all the info about the student in the following format</w:t>
      </w:r>
      <w:r w:rsidR="008A6541">
        <w:t xml:space="preserve">, where </w:t>
      </w:r>
      <w:r w:rsidR="008A6541" w:rsidRPr="008A6541">
        <w:rPr>
          <w:b/>
          <w:bCs/>
        </w:rPr>
        <w:t>grade is formatted with 2 digits</w:t>
      </w:r>
      <w:r w:rsidRPr="00CE466A">
        <w:t xml:space="preserve">: </w:t>
      </w:r>
    </w:p>
    <w:p w14:paraId="7214DE71" w14:textId="61B80320" w:rsidR="00367036" w:rsidRPr="00CE466A" w:rsidRDefault="00367036" w:rsidP="00367036">
      <w:pPr>
        <w:rPr>
          <w:lang w:val="bg-BG"/>
        </w:rPr>
      </w:pPr>
      <w:r w:rsidRPr="00CE466A">
        <w:t>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25A686D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367036" w:rsidRPr="00CE466A" w14:paraId="3CA630D5" w14:textId="77777777" w:rsidTr="00CC08BF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90C93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4D832EC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7DA857F" w14:textId="77777777" w:rsidTr="00CC08BF">
        <w:trPr>
          <w:trHeight w:val="372"/>
        </w:trPr>
        <w:tc>
          <w:tcPr>
            <w:tcW w:w="896" w:type="dxa"/>
          </w:tcPr>
          <w:p w14:paraId="4EAC249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3D0453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6A0CDA1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0A1878A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367036" w:rsidRPr="00CE466A" w14:paraId="6A9A3F8D" w14:textId="77777777" w:rsidTr="00CC08BF">
        <w:trPr>
          <w:trHeight w:val="378"/>
        </w:trPr>
        <w:tc>
          <w:tcPr>
            <w:tcW w:w="896" w:type="dxa"/>
          </w:tcPr>
          <w:p w14:paraId="4540549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FFB186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6EE4DE1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D28358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367036" w:rsidRPr="00CE466A" w14:paraId="5FE18D1C" w14:textId="77777777" w:rsidTr="00CC08BF">
        <w:trPr>
          <w:trHeight w:val="378"/>
        </w:trPr>
        <w:tc>
          <w:tcPr>
            <w:tcW w:w="896" w:type="dxa"/>
          </w:tcPr>
          <w:p w14:paraId="3A84F75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1A1091E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08BA1C98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6E7A63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31238215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Passed or Failed</w:t>
      </w:r>
    </w:p>
    <w:p w14:paraId="38C42C76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s an input a </w:t>
      </w:r>
      <w:r w:rsidRPr="00CE466A">
        <w:rPr>
          <w:b/>
        </w:rPr>
        <w:t>grade</w:t>
      </w:r>
      <w:r>
        <w:rPr>
          <w:b/>
        </w:rPr>
        <w:t xml:space="preserve"> (floating-point number)</w:t>
      </w:r>
      <w:r>
        <w:t>.</w:t>
      </w:r>
    </w:p>
    <w:p w14:paraId="416588EE" w14:textId="77777777" w:rsidR="00367036" w:rsidRDefault="00367036" w:rsidP="00367036">
      <w:r>
        <w:t>P</w:t>
      </w:r>
      <w:r w:rsidRPr="00CE466A">
        <w:t>rints</w:t>
      </w:r>
      <w:r>
        <w:t>:</w:t>
      </w:r>
    </w:p>
    <w:p w14:paraId="2EBA7604" w14:textId="424E3438" w:rsidR="00367036" w:rsidRPr="00367036" w:rsidRDefault="00367036" w:rsidP="00367036">
      <w:pPr>
        <w:pStyle w:val="ListParagraph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Passed!</w:t>
      </w:r>
      <w:r w:rsidRPr="00367036">
        <w:rPr>
          <w:bCs/>
        </w:rPr>
        <w:t>"</w:t>
      </w:r>
      <w:r w:rsidRPr="00CE466A">
        <w:t xml:space="preserve"> if the grade is </w:t>
      </w:r>
      <w:r w:rsidRPr="00367036">
        <w:rPr>
          <w:b/>
        </w:rPr>
        <w:t xml:space="preserve">equal or more than </w:t>
      </w:r>
      <w:proofErr w:type="gramStart"/>
      <w:r w:rsidRPr="00367036">
        <w:rPr>
          <w:b/>
        </w:rPr>
        <w:t>3.00</w:t>
      </w:r>
      <w:proofErr w:type="gramEnd"/>
    </w:p>
    <w:p w14:paraId="3A422490" w14:textId="4D362E19" w:rsidR="00367036" w:rsidRPr="00367036" w:rsidRDefault="00367036" w:rsidP="00367036">
      <w:pPr>
        <w:pStyle w:val="ListParagraph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Failed!</w:t>
      </w:r>
      <w:r w:rsidRPr="00367036">
        <w:rPr>
          <w:bCs/>
        </w:rPr>
        <w:t xml:space="preserve">" if the grade is </w:t>
      </w:r>
      <w:r w:rsidRPr="00367036">
        <w:rPr>
          <w:b/>
          <w:bCs/>
        </w:rPr>
        <w:t xml:space="preserve">lower than </w:t>
      </w:r>
      <w:proofErr w:type="gramStart"/>
      <w:r w:rsidRPr="00367036">
        <w:rPr>
          <w:b/>
          <w:bCs/>
        </w:rPr>
        <w:t>3.00</w:t>
      </w:r>
      <w:proofErr w:type="gramEnd"/>
    </w:p>
    <w:p w14:paraId="1681865A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020BDC9A" w14:textId="77777777" w:rsidR="00367036" w:rsidRPr="00CE466A" w:rsidRDefault="00367036" w:rsidP="00367036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1C1AB260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739C9B8" w14:textId="77777777" w:rsidR="00367036" w:rsidRPr="00CE466A" w:rsidRDefault="00367036" w:rsidP="00367036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0EFC7535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367036" w:rsidRPr="00CE466A" w14:paraId="49D9037C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0629322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576732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5C2BE58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B1211F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F48E07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CED98D7" w14:textId="77777777" w:rsidTr="00CC08BF">
        <w:tc>
          <w:tcPr>
            <w:tcW w:w="873" w:type="dxa"/>
          </w:tcPr>
          <w:p w14:paraId="256791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13FF3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5D678C6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688120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3CB7A9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7D769B66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Month Printer</w:t>
      </w:r>
    </w:p>
    <w:p w14:paraId="2129E309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</w:t>
      </w:r>
    </w:p>
    <w:p w14:paraId="4A349BB4" w14:textId="5A30E765" w:rsidR="00367036" w:rsidRPr="00CE466A" w:rsidRDefault="00367036" w:rsidP="00367036">
      <w:pPr>
        <w:rPr>
          <w:bCs/>
          <w:lang w:val="bg-BG"/>
        </w:rPr>
      </w:pPr>
      <w:r w:rsidRPr="00CE466A">
        <w:t xml:space="preserve">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5F4627C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lastRenderedPageBreak/>
        <w:t>Input</w:t>
      </w:r>
    </w:p>
    <w:p w14:paraId="2170B98A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7C8A981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BFA2DC1" w14:textId="77777777" w:rsidR="00367036" w:rsidRPr="00CE466A" w:rsidRDefault="00367036" w:rsidP="00367036">
      <w:pPr>
        <w:rPr>
          <w:lang w:val="bg-BG"/>
        </w:rPr>
      </w:pPr>
      <w:r w:rsidRPr="00CE466A">
        <w:t>If the number is within the boundaries</w:t>
      </w:r>
      <w:r>
        <w:t>,</w:t>
      </w:r>
      <w:r w:rsidRPr="00CE466A">
        <w:t xml:space="preserve"> print the corresponding month, otherwise</w:t>
      </w:r>
      <w:r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77BA3F51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367036" w:rsidRPr="00CE466A" w14:paraId="1CF5AB14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3F1C10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2B28F2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72B17B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B39E96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7BBDC0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E02D260" w14:textId="77777777" w:rsidTr="00CC08BF">
        <w:tc>
          <w:tcPr>
            <w:tcW w:w="873" w:type="dxa"/>
          </w:tcPr>
          <w:p w14:paraId="17B0D54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75F2519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C31F1E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31A7DD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3A5A873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71F404C8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Foreign Languages</w:t>
      </w:r>
    </w:p>
    <w:p w14:paraId="37593EFC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prints the language that a given country speaks. You can receive only the following combinations:</w:t>
      </w:r>
    </w:p>
    <w:p w14:paraId="411EA4E3" w14:textId="3B134519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 w:rsidRPr="00CE466A">
        <w:t xml:space="preserve">Engl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England</w:t>
      </w:r>
      <w:r w:rsidRPr="00CE466A">
        <w:t xml:space="preserve"> and </w:t>
      </w:r>
      <w:r w:rsidRPr="00367036">
        <w:rPr>
          <w:b/>
          <w:bCs/>
          <w:noProof/>
        </w:rPr>
        <w:t>USA</w:t>
      </w:r>
    </w:p>
    <w:p w14:paraId="0C192D4E" w14:textId="0BDC1052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 w:rsidRPr="00CE466A">
        <w:t xml:space="preserve">Span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Spain</w:t>
      </w:r>
      <w:r w:rsidRPr="00CE466A">
        <w:t xml:space="preserve">, </w:t>
      </w:r>
      <w:proofErr w:type="gramStart"/>
      <w:r w:rsidRPr="00367036">
        <w:rPr>
          <w:b/>
          <w:bCs/>
        </w:rPr>
        <w:t>Argentina</w:t>
      </w:r>
      <w:proofErr w:type="gramEnd"/>
      <w:r w:rsidRPr="00CE466A">
        <w:t xml:space="preserve"> and </w:t>
      </w:r>
      <w:r w:rsidRPr="00367036">
        <w:rPr>
          <w:b/>
          <w:bCs/>
        </w:rPr>
        <w:t>Mexico</w:t>
      </w:r>
    </w:p>
    <w:p w14:paraId="39685BC7" w14:textId="08D50CF9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>
        <w:t>F</w:t>
      </w:r>
      <w:r w:rsidRPr="00CE466A">
        <w:t>or the others we should print "</w:t>
      </w:r>
      <w:r w:rsidRPr="00367036">
        <w:rPr>
          <w:rFonts w:ascii="Consolas" w:hAnsi="Consolas"/>
          <w:b/>
        </w:rPr>
        <w:t>unknown</w:t>
      </w:r>
      <w:r w:rsidRPr="00CE466A">
        <w:t>"</w:t>
      </w:r>
    </w:p>
    <w:p w14:paraId="7395A327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4EA10268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11E637B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7F3F21F" w14:textId="77777777" w:rsidR="00367036" w:rsidRPr="00CE466A" w:rsidRDefault="00367036" w:rsidP="00367036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749C6128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367036" w:rsidRPr="00CE466A" w14:paraId="0068DB6B" w14:textId="77777777" w:rsidTr="00CC08BF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E4829D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1796BE1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A2C639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3F665D0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ACA5F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FB825C7" w14:textId="77777777" w:rsidTr="00CC08BF">
        <w:tc>
          <w:tcPr>
            <w:tcW w:w="1053" w:type="dxa"/>
          </w:tcPr>
          <w:p w14:paraId="51B638B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9A7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5807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6CE3210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6076917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6AD2C89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Divisible by 3</w:t>
      </w:r>
    </w:p>
    <w:p w14:paraId="1B137750" w14:textId="7F092C6F" w:rsidR="00367036" w:rsidRPr="00367036" w:rsidRDefault="00367036" w:rsidP="00367036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>
        <w:t>that</w:t>
      </w:r>
      <w:r w:rsidRPr="00CE466A">
        <w:t xml:space="preserve"> prints all the numbers</w:t>
      </w:r>
      <w:r w:rsidR="00407120">
        <w:t xml:space="preserve"> (on separate line)</w:t>
      </w:r>
      <w:r w:rsidRPr="00CE466A">
        <w:t xml:space="preserve">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</w:t>
      </w:r>
      <w:proofErr w:type="gramStart"/>
      <w:r w:rsidRPr="00CE466A">
        <w:t>have to</w:t>
      </w:r>
      <w:proofErr w:type="gramEnd"/>
      <w:r w:rsidRPr="00CE466A">
        <w:t xml:space="preserve">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54D4F128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Sum of Odd Numbers</w:t>
      </w:r>
    </w:p>
    <w:p w14:paraId="0834751C" w14:textId="77777777" w:rsidR="00367036" w:rsidRPr="00CE466A" w:rsidRDefault="00367036" w:rsidP="00367036">
      <w:pPr>
        <w:rPr>
          <w:lang w:val="bg-BG"/>
        </w:rPr>
      </w:pPr>
      <w:r w:rsidRPr="00CE466A">
        <w:t xml:space="preserve">Write a program that prints the next </w:t>
      </w:r>
      <w:proofErr w:type="spellStart"/>
      <w:r w:rsidRPr="00CE466A">
        <w:rPr>
          <w:b/>
        </w:rPr>
        <w:t>n</w:t>
      </w:r>
      <w:proofErr w:type="spellEnd"/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5F7D640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68732480" w14:textId="77777777" w:rsidR="00367036" w:rsidRPr="00CE466A" w:rsidRDefault="00367036" w:rsidP="00367036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244C390A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34F5C0" w14:textId="77777777" w:rsidR="00367036" w:rsidRPr="00CE466A" w:rsidRDefault="00367036" w:rsidP="00367036">
      <w:pPr>
        <w:rPr>
          <w:lang w:val="bg-BG"/>
        </w:rPr>
      </w:pPr>
      <w:r w:rsidRPr="00CE466A">
        <w:t xml:space="preserve">Print the next </w:t>
      </w:r>
      <w:proofErr w:type="spellStart"/>
      <w:r w:rsidRPr="00CE466A">
        <w:rPr>
          <w:b/>
        </w:rPr>
        <w:t>n</w:t>
      </w:r>
      <w:proofErr w:type="spellEnd"/>
      <w:r w:rsidRPr="00CE466A">
        <w:rPr>
          <w:b/>
        </w:rPr>
        <w:t xml:space="preserve">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59C4744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Constraints</w:t>
      </w:r>
    </w:p>
    <w:p w14:paraId="60AEBEF5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2AE0A90D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367036" w:rsidRPr="00CE466A" w14:paraId="293BA8E0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07C22EB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F86F7E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7E10F1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00CCBB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EFBD3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376DA96" w14:textId="77777777" w:rsidTr="00CC08BF">
        <w:tc>
          <w:tcPr>
            <w:tcW w:w="963" w:type="dxa"/>
          </w:tcPr>
          <w:p w14:paraId="70CA59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1DD6032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364353D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4FF36DA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8C2EC7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78F5BB8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0627723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255C24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F0A37B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66093E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B8431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6F24A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08201FF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30DC5112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Multiplication Table</w:t>
      </w:r>
    </w:p>
    <w:p w14:paraId="0F1EE141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2EB4398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310C63D" w14:textId="77777777" w:rsidR="00367036" w:rsidRPr="00CE466A" w:rsidRDefault="00367036" w:rsidP="00367036">
      <w:pPr>
        <w:rPr>
          <w:lang w:val="bg-BG"/>
        </w:rPr>
      </w:pPr>
      <w:r w:rsidRPr="00CE466A">
        <w:t>Print every row of the table in the following format:</w:t>
      </w:r>
    </w:p>
    <w:p w14:paraId="45920134" w14:textId="77777777" w:rsidR="00367036" w:rsidRPr="00CE466A" w:rsidRDefault="00367036" w:rsidP="00367036">
      <w:pPr>
        <w:pStyle w:val="Code"/>
        <w:rPr>
          <w:lang w:val="bg-BG"/>
        </w:rPr>
      </w:pPr>
      <w:r w:rsidRPr="00CE466A">
        <w:t>{theInteger} X {times} = {product}</w:t>
      </w:r>
    </w:p>
    <w:p w14:paraId="0D450913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Constraints</w:t>
      </w:r>
    </w:p>
    <w:p w14:paraId="2C79E7EF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5BC380F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367036" w:rsidRPr="00CE466A" w14:paraId="15C5EB6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638101F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FCF678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2C3800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11392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6E8A31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0AE766BF" w14:textId="77777777" w:rsidTr="00CC08BF">
        <w:tc>
          <w:tcPr>
            <w:tcW w:w="963" w:type="dxa"/>
          </w:tcPr>
          <w:p w14:paraId="64E552F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4CABD70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7765A59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18FC2C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5330AD4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754EB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6859CA5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57B3B8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24A8CC2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7AABB5B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286678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7E1E5D8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DF7AAF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516676C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2E8BC2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15867BD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634A650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3812F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4B1B916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7BA72C6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575E9C5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63A1AA3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4C0C320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3C1D0A25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Even Number</w:t>
      </w:r>
    </w:p>
    <w:p w14:paraId="411AFBF7" w14:textId="77777777" w:rsidR="00367036" w:rsidRPr="00F008B8" w:rsidRDefault="00367036" w:rsidP="00367036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>
        <w:rPr>
          <w:rFonts w:eastAsia="Times New Roman" w:cs="Arial"/>
          <w:b/>
        </w:rPr>
        <w:t xml:space="preserve"> </w:t>
      </w:r>
      <w:r w:rsidRPr="00F008B8">
        <w:rPr>
          <w:rFonts w:eastAsia="Times New Roman" w:cs="Arial"/>
        </w:rPr>
        <w:t xml:space="preserve">with </w:t>
      </w:r>
      <w:r>
        <w:rPr>
          <w:rFonts w:eastAsia="Times New Roman" w:cs="Arial"/>
        </w:rPr>
        <w:t xml:space="preserve">a </w:t>
      </w:r>
      <w:r w:rsidRPr="00F008B8">
        <w:rPr>
          <w:rFonts w:eastAsia="Times New Roman" w:cs="Arial"/>
        </w:rPr>
        <w:t>message</w:t>
      </w:r>
      <w:r>
        <w:rPr>
          <w:rFonts w:eastAsia="Times New Roman" w:cs="Arial"/>
          <w:b/>
        </w:rPr>
        <w:t xml:space="preserve">: </w:t>
      </w:r>
      <w:r w:rsidRPr="00CE466A">
        <w:rPr>
          <w:rFonts w:eastAsia="Times New Roman" w:cs="Arial"/>
        </w:rPr>
        <w:t>"</w:t>
      </w:r>
      <w:r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Pr="00F008B8">
        <w:rPr>
          <w:rFonts w:ascii="Consolas" w:eastAsia="Times New Roman" w:hAnsi="Consolas" w:cs="Arial"/>
          <w:b/>
        </w:rPr>
        <w:t>absoluteValue</w:t>
      </w:r>
      <w:proofErr w:type="spellEnd"/>
      <w:r w:rsidRPr="00F008B8">
        <w:rPr>
          <w:rFonts w:ascii="Consolas" w:eastAsia="Times New Roman" w:hAnsi="Consolas" w:cs="Arial"/>
          <w:b/>
        </w:rPr>
        <w:t>}</w:t>
      </w:r>
      <w:r w:rsidRPr="00CE466A">
        <w:rPr>
          <w:rFonts w:eastAsia="Times New Roman" w:cs="Arial"/>
        </w:rPr>
        <w:t>"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>
        <w:rPr>
          <w:rFonts w:eastAsia="Times New Roman" w:cs="Arial"/>
          <w:lang w:val="bg-BG"/>
        </w:rPr>
        <w:t xml:space="preserve"> </w:t>
      </w:r>
    </w:p>
    <w:p w14:paraId="43411A5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367036" w:rsidRPr="00CE466A" w14:paraId="6E27FEE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339CF6E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27B9516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B742FC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3591BC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C8BE6F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D1FFF69" w14:textId="77777777" w:rsidTr="00CC08BF">
        <w:tc>
          <w:tcPr>
            <w:tcW w:w="963" w:type="dxa"/>
          </w:tcPr>
          <w:p w14:paraId="0F6B8D3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2C16070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64191F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32D801D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3CBCCD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5C7DC98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0A99BE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65CE046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2B8B619F" w14:textId="77777777" w:rsidR="00367036" w:rsidRPr="00CE466A" w:rsidRDefault="00367036" w:rsidP="00CC08BF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1D2CDCD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92EBD29" w14:textId="3DB90073" w:rsidR="00640502" w:rsidRPr="00931FCA" w:rsidRDefault="00640502" w:rsidP="00367036">
      <w:pPr>
        <w:pStyle w:val="Heading1"/>
      </w:pPr>
    </w:p>
    <w:sectPr w:rsidR="00640502" w:rsidRPr="00931FC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604DF" w14:textId="77777777" w:rsidR="006072B7" w:rsidRDefault="006072B7" w:rsidP="008068A2">
      <w:pPr>
        <w:spacing w:after="0" w:line="240" w:lineRule="auto"/>
      </w:pPr>
      <w:r>
        <w:separator/>
      </w:r>
    </w:p>
  </w:endnote>
  <w:endnote w:type="continuationSeparator" w:id="0">
    <w:p w14:paraId="3259FAA2" w14:textId="77777777" w:rsidR="006072B7" w:rsidRDefault="006072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34F95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598F5" w14:textId="77777777" w:rsidR="006072B7" w:rsidRDefault="006072B7" w:rsidP="008068A2">
      <w:pPr>
        <w:spacing w:after="0" w:line="240" w:lineRule="auto"/>
      </w:pPr>
      <w:r>
        <w:separator/>
      </w:r>
    </w:p>
  </w:footnote>
  <w:footnote w:type="continuationSeparator" w:id="0">
    <w:p w14:paraId="3C801741" w14:textId="77777777" w:rsidR="006072B7" w:rsidRDefault="006072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C1DE3"/>
    <w:multiLevelType w:val="hybridMultilevel"/>
    <w:tmpl w:val="95986BEC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0" w15:restartNumberingAfterBreak="0">
    <w:nsid w:val="755F1283"/>
    <w:multiLevelType w:val="hybridMultilevel"/>
    <w:tmpl w:val="76762310"/>
    <w:lvl w:ilvl="0" w:tplc="EADEE422">
      <w:start w:val="8"/>
      <w:numFmt w:val="decimalZero"/>
      <w:lvlText w:val="%1."/>
      <w:lvlJc w:val="left"/>
      <w:pPr>
        <w:ind w:left="1401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41" w15:restartNumberingAfterBreak="0">
    <w:nsid w:val="759C3F7B"/>
    <w:multiLevelType w:val="hybridMultilevel"/>
    <w:tmpl w:val="27F8AEA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6DA0"/>
    <w:multiLevelType w:val="hybridMultilevel"/>
    <w:tmpl w:val="37843AE2"/>
    <w:lvl w:ilvl="0" w:tplc="05AE2EE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772010">
    <w:abstractNumId w:val="0"/>
  </w:num>
  <w:num w:numId="2" w16cid:durableId="593444045">
    <w:abstractNumId w:val="45"/>
  </w:num>
  <w:num w:numId="3" w16cid:durableId="152186813">
    <w:abstractNumId w:val="9"/>
  </w:num>
  <w:num w:numId="4" w16cid:durableId="204102292">
    <w:abstractNumId w:val="27"/>
  </w:num>
  <w:num w:numId="5" w16cid:durableId="1729261480">
    <w:abstractNumId w:val="28"/>
  </w:num>
  <w:num w:numId="6" w16cid:durableId="1191719977">
    <w:abstractNumId w:val="32"/>
  </w:num>
  <w:num w:numId="7" w16cid:durableId="257638761">
    <w:abstractNumId w:val="4"/>
  </w:num>
  <w:num w:numId="8" w16cid:durableId="2005472914">
    <w:abstractNumId w:val="8"/>
  </w:num>
  <w:num w:numId="9" w16cid:durableId="497159721">
    <w:abstractNumId w:val="25"/>
  </w:num>
  <w:num w:numId="10" w16cid:durableId="5964002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4695198">
    <w:abstractNumId w:val="5"/>
  </w:num>
  <w:num w:numId="12" w16cid:durableId="279339554">
    <w:abstractNumId w:val="19"/>
  </w:num>
  <w:num w:numId="13" w16cid:durableId="1352220020">
    <w:abstractNumId w:val="1"/>
  </w:num>
  <w:num w:numId="14" w16cid:durableId="844395293">
    <w:abstractNumId w:val="31"/>
  </w:num>
  <w:num w:numId="15" w16cid:durableId="1471746967">
    <w:abstractNumId w:val="10"/>
  </w:num>
  <w:num w:numId="16" w16cid:durableId="62725308">
    <w:abstractNumId w:val="36"/>
  </w:num>
  <w:num w:numId="17" w16cid:durableId="1560507275">
    <w:abstractNumId w:val="26"/>
  </w:num>
  <w:num w:numId="18" w16cid:durableId="31269981">
    <w:abstractNumId w:val="44"/>
  </w:num>
  <w:num w:numId="19" w16cid:durableId="715853760">
    <w:abstractNumId w:val="33"/>
  </w:num>
  <w:num w:numId="20" w16cid:durableId="290131796">
    <w:abstractNumId w:val="18"/>
  </w:num>
  <w:num w:numId="21" w16cid:durableId="372657251">
    <w:abstractNumId w:val="30"/>
  </w:num>
  <w:num w:numId="22" w16cid:durableId="537862359">
    <w:abstractNumId w:val="12"/>
  </w:num>
  <w:num w:numId="23" w16cid:durableId="1124885223">
    <w:abstractNumId w:val="15"/>
  </w:num>
  <w:num w:numId="24" w16cid:durableId="216086778">
    <w:abstractNumId w:val="2"/>
  </w:num>
  <w:num w:numId="25" w16cid:durableId="1867675773">
    <w:abstractNumId w:val="7"/>
  </w:num>
  <w:num w:numId="26" w16cid:durableId="1794591106">
    <w:abstractNumId w:val="16"/>
  </w:num>
  <w:num w:numId="27" w16cid:durableId="134223405">
    <w:abstractNumId w:val="35"/>
  </w:num>
  <w:num w:numId="28" w16cid:durableId="798232328">
    <w:abstractNumId w:val="17"/>
  </w:num>
  <w:num w:numId="29" w16cid:durableId="1712533265">
    <w:abstractNumId w:val="43"/>
  </w:num>
  <w:num w:numId="30" w16cid:durableId="1917209327">
    <w:abstractNumId w:val="20"/>
  </w:num>
  <w:num w:numId="31" w16cid:durableId="1374773992">
    <w:abstractNumId w:val="11"/>
  </w:num>
  <w:num w:numId="32" w16cid:durableId="1013923494">
    <w:abstractNumId w:val="34"/>
  </w:num>
  <w:num w:numId="33" w16cid:durableId="2101488414">
    <w:abstractNumId w:val="38"/>
  </w:num>
  <w:num w:numId="34" w16cid:durableId="224419053">
    <w:abstractNumId w:val="24"/>
  </w:num>
  <w:num w:numId="35" w16cid:durableId="1092582597">
    <w:abstractNumId w:val="42"/>
  </w:num>
  <w:num w:numId="36" w16cid:durableId="1528255914">
    <w:abstractNumId w:val="6"/>
  </w:num>
  <w:num w:numId="37" w16cid:durableId="1710718968">
    <w:abstractNumId w:val="21"/>
  </w:num>
  <w:num w:numId="38" w16cid:durableId="2045209575">
    <w:abstractNumId w:val="14"/>
  </w:num>
  <w:num w:numId="39" w16cid:durableId="1959943015">
    <w:abstractNumId w:val="29"/>
  </w:num>
  <w:num w:numId="40" w16cid:durableId="2101411939">
    <w:abstractNumId w:val="40"/>
  </w:num>
  <w:num w:numId="41" w16cid:durableId="2016570370">
    <w:abstractNumId w:val="3"/>
  </w:num>
  <w:num w:numId="42" w16cid:durableId="419564890">
    <w:abstractNumId w:val="22"/>
  </w:num>
  <w:num w:numId="43" w16cid:durableId="2145081657">
    <w:abstractNumId w:val="46"/>
  </w:num>
  <w:num w:numId="44" w16cid:durableId="1692799910">
    <w:abstractNumId w:val="37"/>
  </w:num>
  <w:num w:numId="45" w16cid:durableId="982125227">
    <w:abstractNumId w:val="23"/>
  </w:num>
  <w:num w:numId="46" w16cid:durableId="2136092814">
    <w:abstractNumId w:val="41"/>
  </w:num>
  <w:num w:numId="47" w16cid:durableId="11790063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c2NTU1NLcwNTBQ0lEKTi0uzszPAykwqwUAY6Vj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36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2E9A"/>
    <w:rsid w:val="003B6A53"/>
    <w:rsid w:val="003E1013"/>
    <w:rsid w:val="003E167F"/>
    <w:rsid w:val="003E2A3C"/>
    <w:rsid w:val="003E2F33"/>
    <w:rsid w:val="003E6BFB"/>
    <w:rsid w:val="003F1864"/>
    <w:rsid w:val="00407120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527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2B7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A661B"/>
    <w:rsid w:val="006D17BD"/>
    <w:rsid w:val="006D239A"/>
    <w:rsid w:val="006E1302"/>
    <w:rsid w:val="006E2245"/>
    <w:rsid w:val="006E55B4"/>
    <w:rsid w:val="006E7E50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654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B75"/>
    <w:rsid w:val="00F1390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0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53/Basic-Syntax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5</cp:revision>
  <cp:lastPrinted>2023-02-03T12:10:00Z</cp:lastPrinted>
  <dcterms:created xsi:type="dcterms:W3CDTF">2023-10-28T15:54:00Z</dcterms:created>
  <dcterms:modified xsi:type="dcterms:W3CDTF">2023-10-29T08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